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8CD1D" w14:textId="77777777" w:rsidR="007E71C1" w:rsidRDefault="00955DCB">
      <w:pPr>
        <w:pStyle w:val="Title"/>
      </w:pPr>
      <w:r>
        <w:t>M4 Assign 1_Trees</w:t>
      </w:r>
    </w:p>
    <w:p w14:paraId="5BB19C89" w14:textId="77777777" w:rsidR="007E71C1" w:rsidRDefault="00955DCB">
      <w:pPr>
        <w:pStyle w:val="Author"/>
      </w:pPr>
      <w:r>
        <w:t>Corinne Walker</w:t>
      </w:r>
    </w:p>
    <w:p w14:paraId="47CF2D27" w14:textId="77777777" w:rsidR="007E71C1" w:rsidRDefault="00955DCB">
      <w:pPr>
        <w:pStyle w:val="Date"/>
      </w:pPr>
      <w:r>
        <w:t>6/2/2021</w:t>
      </w:r>
    </w:p>
    <w:p w14:paraId="720414E5" w14:textId="77777777" w:rsidR="007E71C1" w:rsidRDefault="00955DC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21A28C54" w14:textId="77777777" w:rsidR="007E71C1" w:rsidRDefault="00955D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</w:t>
      </w:r>
      <w:r>
        <w:rPr>
          <w:rStyle w:val="VerbatimChar"/>
        </w:rPr>
        <w:t>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14:paraId="73EE4529" w14:textId="77777777" w:rsidR="007E71C1" w:rsidRDefault="00955DCB"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male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gende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gender,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rac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not 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other st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Kentuc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other cri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larcen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dru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driv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sing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multip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no viol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viol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) </w:t>
      </w:r>
    </w:p>
    <w:p w14:paraId="16E01D26" w14:textId="77777777" w:rsidR="007E71C1" w:rsidRDefault="00955DC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arole)</w:t>
      </w:r>
    </w:p>
    <w:p w14:paraId="2ECAF9F8" w14:textId="77777777" w:rsidR="007E71C1" w:rsidRDefault="00955DCB">
      <w:pPr>
        <w:pStyle w:val="SourceCode"/>
      </w:pPr>
      <w:r>
        <w:rPr>
          <w:rStyle w:val="VerbatimChar"/>
        </w:rPr>
        <w:t xml:space="preserve">##     gender           race          age                state      time.served   </w:t>
      </w:r>
      <w:r>
        <w:br/>
      </w:r>
      <w:r>
        <w:rPr>
          <w:rStyle w:val="VerbatimChar"/>
        </w:rPr>
        <w:t xml:space="preserve">##  female:130   white    :389   Min.   :18.40   other state:143   Min.   </w:t>
      </w:r>
      <w:r>
        <w:rPr>
          <w:rStyle w:val="VerbatimChar"/>
        </w:rPr>
        <w:lastRenderedPageBreak/>
        <w:t xml:space="preserve">:0.000  </w:t>
      </w:r>
      <w:r>
        <w:br/>
      </w:r>
      <w:r>
        <w:rPr>
          <w:rStyle w:val="VerbatimChar"/>
        </w:rPr>
        <w:t>##  male  :545   not white:286   1st Qu.:25.35   Kentucky   :120   1st Qu</w:t>
      </w:r>
      <w:r>
        <w:rPr>
          <w:rStyle w:val="VerbatimChar"/>
        </w:rPr>
        <w:t xml:space="preserve">.:3.250  </w:t>
      </w:r>
      <w:r>
        <w:br/>
      </w:r>
      <w:r>
        <w:rPr>
          <w:rStyle w:val="VerbatimChar"/>
        </w:rPr>
        <w:t xml:space="preserve">##                               Median :33.70   Louisiana  : 82   Median :4.400  </w:t>
      </w:r>
      <w:r>
        <w:br/>
      </w:r>
      <w:r>
        <w:rPr>
          <w:rStyle w:val="VerbatimChar"/>
        </w:rPr>
        <w:t xml:space="preserve">##                               Mean   :34.51   Virginia   :330   Mean   :4.198  </w:t>
      </w:r>
      <w:r>
        <w:br/>
      </w:r>
      <w:r>
        <w:rPr>
          <w:rStyle w:val="VerbatimChar"/>
        </w:rPr>
        <w:t xml:space="preserve">##                               3rd Qu.:42.55                     3rd Qu.:5.200  </w:t>
      </w:r>
      <w:r>
        <w:br/>
      </w:r>
      <w:r>
        <w:rPr>
          <w:rStyle w:val="VerbatimChar"/>
        </w:rPr>
        <w:t xml:space="preserve">##                               Max.   :67.00                     Max.   :6.000  </w:t>
      </w:r>
      <w:r>
        <w:br/>
      </w:r>
      <w:r>
        <w:rPr>
          <w:rStyle w:val="VerbatimChar"/>
        </w:rPr>
        <w:t>##   ma</w:t>
      </w:r>
      <w:r>
        <w:rPr>
          <w:rStyle w:val="VerbatimChar"/>
        </w:rPr>
        <w:t xml:space="preserve">x.sentence   multiple.offenses         crime             violator  </w:t>
      </w:r>
      <w:r>
        <w:br/>
      </w:r>
      <w:r>
        <w:rPr>
          <w:rStyle w:val="VerbatimChar"/>
        </w:rPr>
        <w:t xml:space="preserve">##  Min.   : 1.00   single  :313      other crime:315   no violation:597  </w:t>
      </w:r>
      <w:r>
        <w:br/>
      </w:r>
      <w:r>
        <w:rPr>
          <w:rStyle w:val="VerbatimChar"/>
        </w:rPr>
        <w:t xml:space="preserve">##  1st Qu.:12.00   multiple:362      larceny    :106   violated    : 78  </w:t>
      </w:r>
      <w:r>
        <w:br/>
      </w:r>
      <w:r>
        <w:rPr>
          <w:rStyle w:val="VerbatimChar"/>
        </w:rPr>
        <w:t xml:space="preserve">##  Median :12.00                     </w:t>
      </w:r>
      <w:r>
        <w:rPr>
          <w:rStyle w:val="VerbatimChar"/>
        </w:rPr>
        <w:t xml:space="preserve">drug       :153                     </w:t>
      </w:r>
      <w:r>
        <w:br/>
      </w:r>
      <w:r>
        <w:rPr>
          <w:rStyle w:val="VerbatimChar"/>
        </w:rPr>
        <w:t xml:space="preserve">##  Mean   :13.06                     driving    :101                     </w:t>
      </w:r>
      <w:r>
        <w:br/>
      </w:r>
      <w:r>
        <w:rPr>
          <w:rStyle w:val="VerbatimChar"/>
        </w:rPr>
        <w:t xml:space="preserve">##  3rd Qu.:15.00                                                         </w:t>
      </w:r>
      <w:r>
        <w:br/>
      </w:r>
      <w:r>
        <w:rPr>
          <w:rStyle w:val="VerbatimChar"/>
        </w:rPr>
        <w:t>##  Max.   :18.00</w:t>
      </w:r>
    </w:p>
    <w:p w14:paraId="3BE47DA7" w14:textId="77777777" w:rsidR="007E71C1" w:rsidRDefault="00955DCB">
      <w:pPr>
        <w:pStyle w:val="Heading2"/>
      </w:pPr>
      <w:bookmarkStart w:id="0" w:name="task-1"/>
      <w:r>
        <w:t>Task 1</w:t>
      </w:r>
    </w:p>
    <w:p w14:paraId="47B55259" w14:textId="77777777" w:rsidR="007E71C1" w:rsidRDefault="00955DCB">
      <w:pPr>
        <w:pStyle w:val="FirstParagraph"/>
      </w:pPr>
      <w:r>
        <w:t>Split the data (training and testing). 70% o</w:t>
      </w:r>
      <w:r>
        <w:t>f the data to training. Stratified the random split by the response variable “violator”.</w:t>
      </w:r>
    </w:p>
    <w:p w14:paraId="122502A4" w14:textId="77777777" w:rsidR="007E71C1" w:rsidRDefault="00955D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parole_split)</w:t>
      </w:r>
    </w:p>
    <w:p w14:paraId="30E30D0B" w14:textId="77777777" w:rsidR="007E71C1" w:rsidRDefault="00955DCB">
      <w:pPr>
        <w:pStyle w:val="Heading2"/>
      </w:pPr>
      <w:bookmarkStart w:id="1" w:name="task-2"/>
      <w:bookmarkEnd w:id="0"/>
      <w:r>
        <w:t>Task 2</w:t>
      </w:r>
    </w:p>
    <w:p w14:paraId="11783312" w14:textId="77777777" w:rsidR="007E71C1" w:rsidRDefault="00955DCB">
      <w:pPr>
        <w:pStyle w:val="FirstParagraph"/>
      </w:pPr>
      <w:r>
        <w:t>Create a classi</w:t>
      </w:r>
      <w:r>
        <w:t>fication tree to predict “violator” in the training set (using all of the other variables as predictors). Plot the tree.</w:t>
      </w:r>
    </w:p>
    <w:p w14:paraId="4B4BE55F" w14:textId="6B042A55" w:rsidR="007E71C1" w:rsidRDefault="00955DCB"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tate </w:t>
      </w:r>
      <w:r>
        <w:rPr>
          <w:rStyle w:val="SpecialCharTok"/>
        </w:rPr>
        <w:t>+</w:t>
      </w:r>
      <w:r>
        <w:rPr>
          <w:rStyle w:val="NormalTok"/>
        </w:rPr>
        <w:t xml:space="preserve"> time.served </w:t>
      </w:r>
      <w:r>
        <w:rPr>
          <w:rStyle w:val="SpecialCharTok"/>
        </w:rPr>
        <w:t>+</w:t>
      </w:r>
      <w:r>
        <w:rPr>
          <w:rStyle w:val="NormalTok"/>
        </w:rPr>
        <w:t xml:space="preserve"> max.sentence </w:t>
      </w:r>
      <w:r>
        <w:rPr>
          <w:rStyle w:val="SpecialCharTok"/>
        </w:rPr>
        <w:t>+</w:t>
      </w:r>
      <w:r>
        <w:rPr>
          <w:rStyle w:val="NormalTok"/>
        </w:rPr>
        <w:t xml:space="preserve"> multiple.offenses </w:t>
      </w:r>
      <w:r>
        <w:rPr>
          <w:rStyle w:val="SpecialCharTok"/>
        </w:rPr>
        <w:t>+</w:t>
      </w:r>
      <w:r>
        <w:rPr>
          <w:rStyle w:val="NormalTok"/>
        </w:rPr>
        <w:t xml:space="preserve"> crime, train)</w:t>
      </w:r>
      <w:r>
        <w:br/>
      </w:r>
      <w:r>
        <w:br/>
      </w:r>
      <w:r>
        <w:rPr>
          <w:rStyle w:val="NormalTok"/>
        </w:rPr>
        <w:t>tree_mo</w:t>
      </w:r>
      <w:r>
        <w:rPr>
          <w:rStyle w:val="NormalTok"/>
        </w:rPr>
        <w:t xml:space="preserve">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 w:rsidR="004838B5"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mode</w:t>
      </w:r>
      <w:proofErr w:type="spellEnd"/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arole_wflo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parole_wflow, train)</w:t>
      </w:r>
    </w:p>
    <w:p w14:paraId="39AB5151" w14:textId="77777777" w:rsidR="007E71C1" w:rsidRDefault="00955DCB">
      <w:pPr>
        <w:pStyle w:val="SourceCode"/>
      </w:pPr>
      <w:r>
        <w:rPr>
          <w:rStyle w:val="CommentTok"/>
        </w:rPr>
        <w:t>#tree's fit</w:t>
      </w:r>
      <w:r>
        <w:br/>
      </w:r>
      <w:r>
        <w:rPr>
          <w:rStyle w:val="NormalTok"/>
        </w:rPr>
        <w:t xml:space="preserve">parole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)  </w:t>
      </w:r>
    </w:p>
    <w:p w14:paraId="7C5B682A" w14:textId="77777777" w:rsidR="007E71C1" w:rsidRDefault="00955DCB">
      <w:pPr>
        <w:pStyle w:val="SourceCode"/>
      </w:pPr>
      <w:r>
        <w:rPr>
          <w:rStyle w:val="VerbatimChar"/>
        </w:rPr>
        <w:t xml:space="preserve">## n= 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471 54 no violation (0.88535032 0.11464968)  </w:t>
      </w:r>
      <w:r>
        <w:br/>
      </w:r>
      <w:r>
        <w:rPr>
          <w:rStyle w:val="VerbatimChar"/>
        </w:rPr>
        <w:t>##    2) state</w:t>
      </w:r>
      <w:r>
        <w:rPr>
          <w:rStyle w:val="VerbatimChar"/>
        </w:rPr>
        <w:t xml:space="preserve">=other state,Kentucky,Virginia 413 30 no violation (0.92736077 0.07263923)  </w:t>
      </w:r>
      <w:r>
        <w:br/>
      </w:r>
      <w:r>
        <w:rPr>
          <w:rStyle w:val="VerbatimChar"/>
        </w:rPr>
        <w:t>##      4) state=Virginia 237  5 no violation (0.97890295 0.02109705) *</w:t>
      </w:r>
      <w:r>
        <w:br/>
      </w:r>
      <w:r>
        <w:rPr>
          <w:rStyle w:val="VerbatimChar"/>
        </w:rPr>
        <w:t xml:space="preserve">##      5) state=other state,Kentucky 176 25 no violation (0.85795455 0.14204545)  </w:t>
      </w:r>
      <w:r>
        <w:br/>
      </w:r>
      <w:r>
        <w:rPr>
          <w:rStyle w:val="VerbatimChar"/>
        </w:rPr>
        <w:t>##       10) multiple.o</w:t>
      </w:r>
      <w:r>
        <w:rPr>
          <w:rStyle w:val="VerbatimChar"/>
        </w:rPr>
        <w:t>ffenses=single 143 13 no violation (0.90909091 0.09090909) *</w:t>
      </w:r>
      <w:r>
        <w:br/>
      </w:r>
      <w:r>
        <w:rPr>
          <w:rStyle w:val="VerbatimChar"/>
        </w:rPr>
        <w:t xml:space="preserve">##       11) multiple.offenses=multiple 33 12 no violation (0.63636364 0.36363636)  </w:t>
      </w:r>
      <w:r>
        <w:br/>
      </w:r>
      <w:r>
        <w:rPr>
          <w:rStyle w:val="VerbatimChar"/>
        </w:rPr>
        <w:t>##         22) age&lt; 25.85 7  0 no violation (1.00000000 0.00000000) *</w:t>
      </w:r>
      <w:r>
        <w:br/>
      </w:r>
      <w:r>
        <w:rPr>
          <w:rStyle w:val="VerbatimChar"/>
        </w:rPr>
        <w:t>##         23) age&gt;=25.85 26 12 no viola</w:t>
      </w:r>
      <w:r>
        <w:rPr>
          <w:rStyle w:val="VerbatimChar"/>
        </w:rPr>
        <w:t xml:space="preserve">tion (0.53846154 0.46153846)  </w:t>
      </w:r>
      <w:r>
        <w:br/>
      </w:r>
      <w:r>
        <w:rPr>
          <w:rStyle w:val="VerbatimChar"/>
        </w:rPr>
        <w:t>##           46) time.served&gt;=4.95 9  2 no violation (0.77777778 0.22222222) *</w:t>
      </w:r>
      <w:r>
        <w:br/>
      </w:r>
      <w:r>
        <w:rPr>
          <w:rStyle w:val="VerbatimChar"/>
        </w:rPr>
        <w:t>##           47) time.served&lt; 4.95 17  7 violated (0.41176471 0.58823529) *</w:t>
      </w:r>
      <w:r>
        <w:br/>
      </w:r>
      <w:r>
        <w:rPr>
          <w:rStyle w:val="VerbatimChar"/>
        </w:rPr>
        <w:t xml:space="preserve">##    3) state=Louisiana 58 24 no violation (0.58620690 0.41379310)  </w:t>
      </w:r>
      <w:r>
        <w:br/>
      </w:r>
      <w:r>
        <w:rPr>
          <w:rStyle w:val="VerbatimChar"/>
        </w:rPr>
        <w:t>##      6) race=white 20  4 no violation (0.80000000 0.20000000) *</w:t>
      </w:r>
      <w:r>
        <w:br/>
      </w:r>
      <w:r>
        <w:rPr>
          <w:rStyle w:val="VerbatimChar"/>
        </w:rPr>
        <w:t xml:space="preserve">##      7) race=not white 38 18 violated (0.47368421 0.52631579)  </w:t>
      </w:r>
      <w:r>
        <w:br/>
      </w:r>
      <w:r>
        <w:rPr>
          <w:rStyle w:val="VerbatimChar"/>
        </w:rPr>
        <w:t xml:space="preserve">##       14) time.served&gt;=3.85 21  9 no violation (0.57142857 0.42857143)  </w:t>
      </w:r>
      <w:r>
        <w:br/>
      </w:r>
      <w:r>
        <w:rPr>
          <w:rStyle w:val="VerbatimChar"/>
        </w:rPr>
        <w:t>##         28) age&lt; 29.75 8  2 no violation (</w:t>
      </w:r>
      <w:r>
        <w:rPr>
          <w:rStyle w:val="VerbatimChar"/>
        </w:rPr>
        <w:t>0.75000000 0.25000000) *</w:t>
      </w:r>
      <w:r>
        <w:br/>
      </w:r>
      <w:r>
        <w:rPr>
          <w:rStyle w:val="VerbatimChar"/>
        </w:rPr>
        <w:t>##         29) age&gt;=29.75 13  6 violated (0.46153846 0.53846154) *</w:t>
      </w:r>
      <w:r>
        <w:br/>
      </w:r>
      <w:r>
        <w:rPr>
          <w:rStyle w:val="VerbatimChar"/>
        </w:rPr>
        <w:t>##       15) time.served&lt; 3.85 17  6 violated (0.35294118 0.64705882) *</w:t>
      </w:r>
    </w:p>
    <w:p w14:paraId="59B807FF" w14:textId="77777777" w:rsidR="007E71C1" w:rsidRDefault="00955DCB">
      <w:pPr>
        <w:pStyle w:val="SourceCode"/>
      </w:pPr>
      <w:r>
        <w:rPr>
          <w:rStyle w:val="CommentTok"/>
        </w:rPr>
        <w:t>#extract the tree's fit from the fit object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parole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tree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tree)</w:t>
      </w:r>
    </w:p>
    <w:p w14:paraId="04179B7B" w14:textId="77777777" w:rsidR="007E71C1" w:rsidRDefault="00955DCB">
      <w:pPr>
        <w:pStyle w:val="FirstParagraph"/>
      </w:pPr>
      <w:r>
        <w:rPr>
          <w:noProof/>
        </w:rPr>
        <w:lastRenderedPageBreak/>
        <w:drawing>
          <wp:inline distT="0" distB="0" distL="0" distR="0" wp14:anchorId="1D95831D" wp14:editId="0BD3B6F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-1_Tre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468FF" w14:textId="77777777" w:rsidR="007E71C1" w:rsidRDefault="00955DCB">
      <w:pPr>
        <w:pStyle w:val="SourceCode"/>
      </w:pPr>
      <w:r>
        <w:rPr>
          <w:rStyle w:val="CommentTok"/>
        </w:rPr>
        <w:t>#alternative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) </w:t>
      </w:r>
    </w:p>
    <w:p w14:paraId="5C2CB1A9" w14:textId="77777777" w:rsidR="007E71C1" w:rsidRDefault="00955DCB">
      <w:pPr>
        <w:pStyle w:val="FirstParagraph"/>
      </w:pPr>
      <w:r>
        <w:rPr>
          <w:noProof/>
        </w:rPr>
        <w:drawing>
          <wp:inline distT="0" distB="0" distL="0" distR="0" wp14:anchorId="541E195C" wp14:editId="21BFC82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-1_Tre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894FC" w14:textId="77777777" w:rsidR="007E71C1" w:rsidRDefault="00955DCB">
      <w:pPr>
        <w:pStyle w:val="Heading2"/>
      </w:pPr>
      <w:bookmarkStart w:id="2" w:name="task-3"/>
      <w:bookmarkEnd w:id="1"/>
      <w:r>
        <w:lastRenderedPageBreak/>
        <w:t>Task 3</w:t>
      </w:r>
    </w:p>
    <w:p w14:paraId="1368534D" w14:textId="77777777" w:rsidR="007E71C1" w:rsidRDefault="00955DCB">
      <w:pPr>
        <w:pStyle w:val="FirstParagraph"/>
      </w:pPr>
      <w:r>
        <w:t>For the tree created in Task 2, how would you classify a 40 year-old parolee from Louisiana who served 5 years in prison, with a sentence of 10 years, and commi</w:t>
      </w:r>
      <w:r>
        <w:t>tted multiple offenses? Describe how you “walk through” the classification tree to arrive at your answer.</w:t>
      </w:r>
    </w:p>
    <w:p w14:paraId="119C44BB" w14:textId="77777777" w:rsidR="00F53489" w:rsidRDefault="00955DCB" w:rsidP="00F53489">
      <w:pPr>
        <w:pStyle w:val="BodyText"/>
        <w:spacing w:before="0" w:after="0"/>
      </w:pPr>
      <w:r>
        <w:t>I arrived at my answer by selecting:</w:t>
      </w:r>
      <w:r>
        <w:br/>
      </w:r>
      <w:proofErr w:type="gramStart"/>
      <w:r>
        <w:t>-“</w:t>
      </w:r>
      <w:proofErr w:type="gramEnd"/>
      <w:r>
        <w:t xml:space="preserve">no” for the state question </w:t>
      </w:r>
    </w:p>
    <w:p w14:paraId="748D8C6E" w14:textId="77777777" w:rsidR="00F53489" w:rsidRDefault="00955DCB" w:rsidP="00F53489">
      <w:pPr>
        <w:pStyle w:val="BodyText"/>
        <w:spacing w:before="0" w:after="0"/>
      </w:pPr>
      <w:r>
        <w:t xml:space="preserve">-race=white as it was the only option </w:t>
      </w:r>
    </w:p>
    <w:p w14:paraId="4D1D5017" w14:textId="77777777" w:rsidR="00F53489" w:rsidRDefault="00955DCB" w:rsidP="00F53489">
      <w:pPr>
        <w:pStyle w:val="BodyText"/>
        <w:spacing w:before="0" w:after="0"/>
      </w:pPr>
      <w:r>
        <w:t xml:space="preserve">-greater than 3.5 years for </w:t>
      </w:r>
      <w:proofErr w:type="gramStart"/>
      <w:r>
        <w:t>time.served</w:t>
      </w:r>
      <w:proofErr w:type="gramEnd"/>
      <w:r>
        <w:t xml:space="preserve"> </w:t>
      </w:r>
    </w:p>
    <w:p w14:paraId="3BDFF5E3" w14:textId="77777777" w:rsidR="00F53489" w:rsidRDefault="00955DCB" w:rsidP="00F53489">
      <w:pPr>
        <w:pStyle w:val="BodyText"/>
        <w:spacing w:before="0" w:after="0"/>
      </w:pPr>
      <w:r>
        <w:t>-age g</w:t>
      </w:r>
      <w:r>
        <w:t xml:space="preserve">reater than 30 </w:t>
      </w:r>
    </w:p>
    <w:p w14:paraId="24507CF4" w14:textId="78965FA3" w:rsidR="007E71C1" w:rsidRDefault="00955DCB" w:rsidP="00F53489">
      <w:pPr>
        <w:pStyle w:val="BodyText"/>
        <w:spacing w:before="0"/>
      </w:pPr>
      <w:r>
        <w:t>The parolee would fall into the violation category at 3%.</w:t>
      </w:r>
    </w:p>
    <w:p w14:paraId="3ED65729" w14:textId="77777777" w:rsidR="007E71C1" w:rsidRDefault="00955DCB">
      <w:pPr>
        <w:pStyle w:val="Heading2"/>
      </w:pPr>
      <w:bookmarkStart w:id="3" w:name="task-4"/>
      <w:bookmarkEnd w:id="2"/>
      <w:r>
        <w:t>Task 4</w:t>
      </w:r>
    </w:p>
    <w:p w14:paraId="3FDA946A" w14:textId="77777777" w:rsidR="007E71C1" w:rsidRDefault="00955DCB">
      <w:pPr>
        <w:pStyle w:val="FirstParagraph"/>
      </w:pPr>
      <w:r>
        <w:t>Examine the complexity parameter (cp) values tried by R. Which cp value is optimal (recall that the optimal cp corresponds to the minimized “xerror” value)?</w:t>
      </w:r>
      <w:r>
        <w:br/>
        <w:t>Is the tree from Ta</w:t>
      </w:r>
      <w:r>
        <w:t>sk 2 associated with this optimal cp?</w:t>
      </w:r>
    </w:p>
    <w:p w14:paraId="3F7C7C27" w14:textId="77777777" w:rsidR="007E71C1" w:rsidRDefault="00955DCB">
      <w:pPr>
        <w:pStyle w:val="BodyText"/>
      </w:pPr>
      <w:r>
        <w:t>“rpart” complexity parameter “cp”.</w:t>
      </w:r>
    </w:p>
    <w:p w14:paraId="25B3AF40" w14:textId="77777777" w:rsidR="007E71C1" w:rsidRDefault="00955DCB">
      <w:pPr>
        <w:pStyle w:val="SourceCode"/>
      </w:pPr>
      <w:r>
        <w:rPr>
          <w:rStyle w:val="NormalTok"/>
        </w:rPr>
        <w:t>parole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14:paraId="7956DDDF" w14:textId="77777777" w:rsidR="007E71C1" w:rsidRDefault="00955DCB">
      <w:pPr>
        <w:pStyle w:val="SourceCode"/>
      </w:pPr>
      <w:r>
        <w:rPr>
          <w:rStyle w:val="VerbatimChar"/>
        </w:rPr>
        <w:t>##           CP nsplit rel error   xerror      xstd</w:t>
      </w:r>
      <w:r>
        <w:br/>
      </w:r>
      <w:r>
        <w:rPr>
          <w:rStyle w:val="VerbatimChar"/>
        </w:rPr>
        <w:t>## 1 0.03086420      0 1.0000000 1.000000 0.1280444</w:t>
      </w:r>
      <w:r>
        <w:br/>
      </w:r>
      <w:r>
        <w:rPr>
          <w:rStyle w:val="VerbatimChar"/>
        </w:rPr>
        <w:t>## 2 0.01851852      3 0.9074074 1.240741 0.1403</w:t>
      </w:r>
      <w:r>
        <w:rPr>
          <w:rStyle w:val="VerbatimChar"/>
        </w:rPr>
        <w:t>860</w:t>
      </w:r>
      <w:r>
        <w:br/>
      </w:r>
      <w:r>
        <w:rPr>
          <w:rStyle w:val="VerbatimChar"/>
        </w:rPr>
        <w:t>## 3 0.01388889      4 0.8888889 1.277778 0.1421129</w:t>
      </w:r>
      <w:r>
        <w:br/>
      </w:r>
      <w:r>
        <w:rPr>
          <w:rStyle w:val="VerbatimChar"/>
        </w:rPr>
        <w:t>## 4 0.01000000      8 0.8333333 1.314815 0.1437987</w:t>
      </w:r>
    </w:p>
    <w:p w14:paraId="148AB9FD" w14:textId="36D739DE" w:rsidR="007E71C1" w:rsidRDefault="00955DCB">
      <w:pPr>
        <w:pStyle w:val="FirstParagraph"/>
      </w:pPr>
      <w:r>
        <w:t>The optimal cp value is 0.01851852 with an xerror of 1.240741 which would result in 3 splits.</w:t>
      </w:r>
      <w:r w:rsidR="0094415B">
        <w:t xml:space="preserve"> </w:t>
      </w:r>
      <w:r>
        <w:t>The tree from task 2 did not use the optimal cp value and that resulted in 8 splits in the tree.</w:t>
      </w:r>
    </w:p>
    <w:p w14:paraId="290DC9B2" w14:textId="77777777" w:rsidR="007E71C1" w:rsidRDefault="00955DCB">
      <w:pPr>
        <w:pStyle w:val="Heading2"/>
      </w:pPr>
      <w:bookmarkStart w:id="4" w:name="task-5"/>
      <w:bookmarkEnd w:id="3"/>
      <w:r>
        <w:t>Task 5</w:t>
      </w:r>
    </w:p>
    <w:p w14:paraId="10FF80A4" w14:textId="77777777" w:rsidR="007E71C1" w:rsidRDefault="00955DCB">
      <w:pPr>
        <w:pStyle w:val="FirstParagraph"/>
      </w:pPr>
      <w:r>
        <w:t>Use a tuning grid (as we did in the Titanic problem) to tr</w:t>
      </w:r>
      <w:r>
        <w:t>y 25 different values for the complexity parameter (cp). R will select reasonable values. Use 5-fold k-fold cross-validation (don’t forget to set up your folds). Use a seed of 123 when setting up your folds.</w:t>
      </w:r>
    </w:p>
    <w:p w14:paraId="34F6D84A" w14:textId="77777777" w:rsidR="007E71C1" w:rsidRDefault="00955DCB">
      <w:pPr>
        <w:pStyle w:val="BodyText"/>
      </w:pPr>
      <w:r>
        <w:t>Create folds</w:t>
      </w:r>
    </w:p>
    <w:p w14:paraId="7CD45802" w14:textId="77777777" w:rsidR="007E71C1" w:rsidRDefault="00955D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9414FB7" w14:textId="77777777" w:rsidR="007E71C1" w:rsidRDefault="00955DCB"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tate </w:t>
      </w:r>
      <w:r>
        <w:rPr>
          <w:rStyle w:val="SpecialCharTok"/>
        </w:rPr>
        <w:t>+</w:t>
      </w:r>
      <w:r>
        <w:rPr>
          <w:rStyle w:val="NormalTok"/>
        </w:rPr>
        <w:t xml:space="preserve"> time.served </w:t>
      </w:r>
      <w:r>
        <w:rPr>
          <w:rStyle w:val="SpecialCharTok"/>
        </w:rPr>
        <w:t>+</w:t>
      </w:r>
      <w:r>
        <w:rPr>
          <w:rStyle w:val="NormalTok"/>
        </w:rPr>
        <w:t xml:space="preserve"> max.sentence </w:t>
      </w:r>
      <w:r>
        <w:rPr>
          <w:rStyle w:val="SpecialCharTok"/>
        </w:rPr>
        <w:t>+</w:t>
      </w:r>
      <w:r>
        <w:rPr>
          <w:rStyle w:val="NormalTok"/>
        </w:rPr>
        <w:t xml:space="preserve"> multiple.offenses </w:t>
      </w:r>
      <w:r>
        <w:rPr>
          <w:rStyle w:val="SpecialCharTok"/>
        </w:rPr>
        <w:t>+</w:t>
      </w:r>
      <w:r>
        <w:rPr>
          <w:rStyle w:val="NormalTok"/>
        </w:rPr>
        <w:t xml:space="preserve"> crime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tree_res</w:t>
      </w:r>
    </w:p>
    <w:p w14:paraId="599C1D95" w14:textId="77777777" w:rsidR="007E71C1" w:rsidRDefault="00955DCB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</w:t>
      </w:r>
      <w:r>
        <w:rPr>
          <w:rStyle w:val="VerbatimChar"/>
        </w:rPr>
        <w:t xml:space="preserve">     id    .metrics              .notes              </w:t>
      </w:r>
      <w:r>
        <w:br/>
      </w:r>
      <w:r>
        <w:rPr>
          <w:rStyle w:val="VerbatimChar"/>
        </w:rPr>
        <w:t xml:space="preserve">##   &lt;list&gt;           &lt;chr&gt; &lt;list&gt;                &lt;list&gt;              </w:t>
      </w:r>
      <w:r>
        <w:br/>
      </w:r>
      <w:r>
        <w:rPr>
          <w:rStyle w:val="VerbatimChar"/>
        </w:rPr>
        <w:t>## 1 &lt;split [376/95]&gt; Fold1 &lt;tibble[,5] [50 x 5]&gt; &lt;tibble[,1] [0 x 1]&gt;</w:t>
      </w:r>
      <w:r>
        <w:br/>
      </w:r>
      <w:r>
        <w:rPr>
          <w:rStyle w:val="VerbatimChar"/>
        </w:rPr>
        <w:t>## 2 &lt;split [377/94]&gt; Fold2 &lt;tibble[,5] [50 x 5]&gt; &lt;tibble[,1</w:t>
      </w:r>
      <w:r>
        <w:rPr>
          <w:rStyle w:val="VerbatimChar"/>
        </w:rPr>
        <w:t>] [0 x 1]&gt;</w:t>
      </w:r>
      <w:r>
        <w:br/>
      </w:r>
      <w:r>
        <w:rPr>
          <w:rStyle w:val="VerbatimChar"/>
        </w:rPr>
        <w:t>## 3 &lt;split [377/94]&gt; Fold3 &lt;tibble[,5] [50 x 5]&gt; &lt;tibble[,1] [0 x 1]&gt;</w:t>
      </w:r>
      <w:r>
        <w:br/>
      </w:r>
      <w:r>
        <w:rPr>
          <w:rStyle w:val="VerbatimChar"/>
        </w:rPr>
        <w:t>## 4 &lt;split [377/94]&gt; Fold4 &lt;tibble[,5] [50 x 5]&gt; &lt;tibble[,1] [0 x 1]&gt;</w:t>
      </w:r>
      <w:r>
        <w:br/>
      </w:r>
      <w:r>
        <w:rPr>
          <w:rStyle w:val="VerbatimChar"/>
        </w:rPr>
        <w:t>## 5 &lt;split [377/94]&gt; Fold5 &lt;tibble[,5] [50 x 5]&gt; &lt;tibble[,1] [0 x 1]&gt;</w:t>
      </w:r>
    </w:p>
    <w:p w14:paraId="5527D1F1" w14:textId="77777777" w:rsidR="007E71C1" w:rsidRDefault="00955DCB">
      <w:pPr>
        <w:pStyle w:val="Heading2"/>
      </w:pPr>
      <w:bookmarkStart w:id="5" w:name="task-6"/>
      <w:bookmarkEnd w:id="4"/>
      <w:r>
        <w:t>Task 6</w:t>
      </w:r>
    </w:p>
    <w:p w14:paraId="73ADEB35" w14:textId="77777777" w:rsidR="007E71C1" w:rsidRDefault="00955DCB">
      <w:pPr>
        <w:pStyle w:val="FirstParagraph"/>
      </w:pPr>
      <w:r>
        <w:t>Which cp value yields the</w:t>
      </w:r>
      <w:r>
        <w:t xml:space="preserve"> “optimal” accuracy value?</w:t>
      </w:r>
    </w:p>
    <w:p w14:paraId="7225363B" w14:textId="77777777" w:rsidR="007E71C1" w:rsidRDefault="00955DCB"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89E5784" w14:textId="77777777" w:rsidR="007E71C1" w:rsidRDefault="00955DCB">
      <w:pPr>
        <w:pStyle w:val="FirstParagraph"/>
      </w:pPr>
      <w:r>
        <w:rPr>
          <w:noProof/>
        </w:rPr>
        <w:lastRenderedPageBreak/>
        <w:drawing>
          <wp:inline distT="0" distB="0" distL="0" distR="0" wp14:anchorId="556E1898" wp14:editId="7BB2614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-1_Tre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033F4" w14:textId="77777777" w:rsidR="007E71C1" w:rsidRDefault="00955DCB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14:paraId="7025D8AD" w14:textId="77777777" w:rsidR="007E71C1" w:rsidRDefault="00955DCB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0.0422 Preprocessor1_Model24</w:t>
      </w:r>
    </w:p>
    <w:p w14:paraId="76F65829" w14:textId="77777777" w:rsidR="007E71C1" w:rsidRDefault="00955DCB">
      <w:pPr>
        <w:pStyle w:val="FirstParagraph"/>
      </w:pPr>
      <w:r>
        <w:t>A cp value of 0.04216965 yields the optimal accuracy.</w:t>
      </w:r>
    </w:p>
    <w:p w14:paraId="63A10BB6" w14:textId="77777777" w:rsidR="007E71C1" w:rsidRDefault="00955DCB">
      <w:pPr>
        <w:pStyle w:val="Heading2"/>
      </w:pPr>
      <w:bookmarkStart w:id="6" w:name="task-7"/>
      <w:bookmarkEnd w:id="5"/>
      <w:r>
        <w:t>Task 7</w:t>
      </w:r>
    </w:p>
    <w:p w14:paraId="344B37D5" w14:textId="77777777" w:rsidR="007E71C1" w:rsidRDefault="00955DCB">
      <w:pPr>
        <w:pStyle w:val="FirstParagraph"/>
      </w:pPr>
      <w:r>
        <w:t>Try to plo</w:t>
      </w:r>
      <w:r>
        <w:t>t the tree that corresponds to the cp value from Task 6. Don’t forget to finalize your workflow and generate your final fit before trying to plot.</w:t>
      </w:r>
    </w:p>
    <w:p w14:paraId="44A9C3BD" w14:textId="77777777" w:rsidR="007E71C1" w:rsidRDefault="00955DCB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14:paraId="3FC70FF0" w14:textId="77777777" w:rsidR="007E71C1" w:rsidRDefault="00955DCB"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</w:t>
      </w:r>
      <w:r>
        <w:rPr>
          <w:rStyle w:val="NormalTok"/>
        </w:rPr>
        <w:t xml:space="preserve">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fancyRpartPlot(tree, tweak = 1.5) </w:t>
      </w:r>
    </w:p>
    <w:p w14:paraId="52BB41B4" w14:textId="77777777" w:rsidR="007E71C1" w:rsidRDefault="00955DCB">
      <w:pPr>
        <w:pStyle w:val="Heading2"/>
      </w:pPr>
      <w:bookmarkStart w:id="7" w:name="task-8"/>
      <w:bookmarkEnd w:id="6"/>
      <w:r>
        <w:t>Task 8</w:t>
      </w:r>
    </w:p>
    <w:p w14:paraId="74D47639" w14:textId="77777777" w:rsidR="007E71C1" w:rsidRDefault="00955DCB">
      <w:pPr>
        <w:pStyle w:val="FirstParagraph"/>
      </w:pPr>
      <w:r>
        <w:t xml:space="preserve">What is the accuracy of the “root” </w:t>
      </w:r>
      <w:r>
        <w:t>that you generated in Task 7? Take your time and think about how to determine this value.</w:t>
      </w:r>
    </w:p>
    <w:p w14:paraId="15C84EC3" w14:textId="77777777" w:rsidR="007E71C1" w:rsidRDefault="00955DCB">
      <w:pPr>
        <w:pStyle w:val="BodyText"/>
      </w:pPr>
      <w:r>
        <w:t>Develop predictions on the training set</w:t>
      </w:r>
    </w:p>
    <w:p w14:paraId="4082519A" w14:textId="77777777" w:rsidR="007E71C1" w:rsidRDefault="00955DCB">
      <w:pPr>
        <w:pStyle w:val="SourceCode"/>
      </w:pPr>
      <w:r>
        <w:rPr>
          <w:rStyle w:val="NormalTok"/>
        </w:rPr>
        <w:t xml:space="preserve">train_pre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arole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train_preds) </w:t>
      </w:r>
      <w:r>
        <w:rPr>
          <w:rStyle w:val="CommentTok"/>
        </w:rPr>
        <w:t>#see first six predictions to verify that predictions are in correc</w:t>
      </w:r>
      <w:r>
        <w:rPr>
          <w:rStyle w:val="CommentTok"/>
        </w:rPr>
        <w:t xml:space="preserve">t form </w:t>
      </w:r>
    </w:p>
    <w:p w14:paraId="628154B7" w14:textId="77777777" w:rsidR="007E71C1" w:rsidRDefault="00955DC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 xml:space="preserve">##   .pred_class </w:t>
      </w:r>
      <w:r>
        <w:br/>
      </w:r>
      <w:r>
        <w:rPr>
          <w:rStyle w:val="VerbatimChar"/>
        </w:rPr>
        <w:t xml:space="preserve">##   &lt;fct&gt;       </w:t>
      </w:r>
      <w:r>
        <w:br/>
      </w:r>
      <w:r>
        <w:rPr>
          <w:rStyle w:val="VerbatimChar"/>
        </w:rPr>
        <w:t>## 1 no violation</w:t>
      </w:r>
      <w:r>
        <w:br/>
      </w:r>
      <w:r>
        <w:rPr>
          <w:rStyle w:val="VerbatimChar"/>
        </w:rPr>
        <w:t>## 2 no violation</w:t>
      </w:r>
      <w:r>
        <w:br/>
      </w:r>
      <w:r>
        <w:rPr>
          <w:rStyle w:val="VerbatimChar"/>
        </w:rPr>
        <w:t>## 3 no violation</w:t>
      </w:r>
      <w:r>
        <w:br/>
      </w:r>
      <w:r>
        <w:rPr>
          <w:rStyle w:val="VerbatimChar"/>
        </w:rPr>
        <w:t>## 4 no violation</w:t>
      </w:r>
      <w:r>
        <w:br/>
      </w:r>
      <w:r>
        <w:rPr>
          <w:rStyle w:val="VerbatimChar"/>
        </w:rPr>
        <w:t>## 5 no violation</w:t>
      </w:r>
      <w:r>
        <w:br/>
      </w:r>
      <w:r>
        <w:rPr>
          <w:rStyle w:val="VerbatimChar"/>
        </w:rPr>
        <w:t>## 6 no violation</w:t>
      </w:r>
    </w:p>
    <w:p w14:paraId="169BCD2B" w14:textId="77777777" w:rsidR="007E71C1" w:rsidRDefault="00955DCB">
      <w:pPr>
        <w:pStyle w:val="FirstParagraph"/>
      </w:pPr>
      <w:r>
        <w:t>Examine performance metrics on the training set.</w:t>
      </w:r>
    </w:p>
    <w:p w14:paraId="721AB88B" w14:textId="77777777" w:rsidR="007E71C1" w:rsidRDefault="00955DCB">
      <w:pPr>
        <w:pStyle w:val="SourceCode"/>
      </w:pPr>
      <w:r>
        <w:rPr>
          <w:rStyle w:val="NormalTok"/>
        </w:rPr>
        <w:t xml:space="preserve">parole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violator, </w:t>
      </w:r>
      <w:r>
        <w:rPr>
          <w:rStyle w:val="AttributeTok"/>
        </w:rPr>
        <w:t>estimate =</w:t>
      </w:r>
      <w:r>
        <w:rPr>
          <w:rStyle w:val="NormalTok"/>
        </w:rPr>
        <w:t xml:space="preserve"> .pred_class)</w:t>
      </w:r>
    </w:p>
    <w:p w14:paraId="0626A91B" w14:textId="77777777" w:rsidR="007E71C1" w:rsidRDefault="00955DCB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.metric  .estimator .estimate</w:t>
      </w:r>
      <w:r>
        <w:br/>
      </w:r>
      <w:r>
        <w:rPr>
          <w:rStyle w:val="VerbatimChar"/>
        </w:rPr>
        <w:t>##   &lt;chr&gt;    &lt;chr&gt;          &lt;dbl&gt;</w:t>
      </w:r>
      <w:r>
        <w:br/>
      </w:r>
      <w:r>
        <w:rPr>
          <w:rStyle w:val="VerbatimChar"/>
        </w:rPr>
        <w:t>## 1 accuracy binary         0.904</w:t>
      </w:r>
      <w:r>
        <w:br/>
      </w:r>
      <w:r>
        <w:rPr>
          <w:rStyle w:val="VerbatimChar"/>
        </w:rPr>
        <w:t>## 2 kap      binary         0.501</w:t>
      </w:r>
    </w:p>
    <w:p w14:paraId="143226FC" w14:textId="77777777" w:rsidR="007E71C1" w:rsidRDefault="00955DCB">
      <w:pPr>
        <w:pStyle w:val="FirstParagraph"/>
      </w:pPr>
      <w:r>
        <w:t>Develop predictions on t</w:t>
      </w:r>
      <w:r>
        <w:t>he testing set</w:t>
      </w:r>
    </w:p>
    <w:p w14:paraId="630E5189" w14:textId="77777777" w:rsidR="007E71C1" w:rsidRDefault="00955DCB">
      <w:pPr>
        <w:pStyle w:val="SourceCode"/>
      </w:pPr>
      <w:r>
        <w:rPr>
          <w:rStyle w:val="NormalTok"/>
        </w:rPr>
        <w:t xml:space="preserve">test_pre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arole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test_preds) </w:t>
      </w:r>
      <w:r>
        <w:rPr>
          <w:rStyle w:val="CommentTok"/>
        </w:rPr>
        <w:t>#verify that predictions are in correct form</w:t>
      </w:r>
    </w:p>
    <w:p w14:paraId="375AD341" w14:textId="77777777" w:rsidR="007E71C1" w:rsidRDefault="00955DC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 xml:space="preserve">##   .pred_class </w:t>
      </w:r>
      <w:r>
        <w:br/>
      </w:r>
      <w:r>
        <w:rPr>
          <w:rStyle w:val="VerbatimChar"/>
        </w:rPr>
        <w:t xml:space="preserve">##   &lt;fct&gt;       </w:t>
      </w:r>
      <w:r>
        <w:br/>
      </w:r>
      <w:r>
        <w:rPr>
          <w:rStyle w:val="VerbatimChar"/>
        </w:rPr>
        <w:t>## 1 no violation</w:t>
      </w:r>
      <w:r>
        <w:br/>
      </w:r>
      <w:r>
        <w:rPr>
          <w:rStyle w:val="VerbatimChar"/>
        </w:rPr>
        <w:t>## 2 no violation</w:t>
      </w:r>
      <w:r>
        <w:br/>
      </w:r>
      <w:r>
        <w:rPr>
          <w:rStyle w:val="VerbatimChar"/>
        </w:rPr>
        <w:t>## 3 no violation</w:t>
      </w:r>
      <w:r>
        <w:br/>
      </w:r>
      <w:r>
        <w:rPr>
          <w:rStyle w:val="VerbatimChar"/>
        </w:rPr>
        <w:t>## 4 no violation</w:t>
      </w:r>
      <w:r>
        <w:br/>
      </w:r>
      <w:r>
        <w:rPr>
          <w:rStyle w:val="VerbatimChar"/>
        </w:rPr>
        <w:t xml:space="preserve">## 5 violated    </w:t>
      </w:r>
      <w:r>
        <w:br/>
      </w:r>
      <w:r>
        <w:rPr>
          <w:rStyle w:val="VerbatimChar"/>
        </w:rPr>
        <w:t>## 6 no violation</w:t>
      </w:r>
    </w:p>
    <w:p w14:paraId="32674054" w14:textId="77777777" w:rsidR="007E71C1" w:rsidRDefault="00955DCB">
      <w:pPr>
        <w:pStyle w:val="FirstParagraph"/>
      </w:pPr>
      <w:r>
        <w:t>Examine performance metrics on the testing set.</w:t>
      </w:r>
    </w:p>
    <w:p w14:paraId="3E1B9694" w14:textId="77777777" w:rsidR="007E71C1" w:rsidRDefault="00955DCB">
      <w:pPr>
        <w:pStyle w:val="SourceCode"/>
      </w:pPr>
      <w:r>
        <w:rPr>
          <w:rStyle w:val="NormalTok"/>
        </w:rPr>
        <w:lastRenderedPageBreak/>
        <w:t xml:space="preserve">parole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violator, </w:t>
      </w:r>
      <w:r>
        <w:rPr>
          <w:rStyle w:val="AttributeTok"/>
        </w:rPr>
        <w:t>estimate =</w:t>
      </w:r>
      <w:r>
        <w:rPr>
          <w:rStyle w:val="NormalTok"/>
        </w:rPr>
        <w:t xml:space="preserve"> .pred_class)</w:t>
      </w:r>
    </w:p>
    <w:p w14:paraId="436C9138" w14:textId="77777777" w:rsidR="007E71C1" w:rsidRDefault="00955DCB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.metric  .estimator .esti</w:t>
      </w:r>
      <w:r>
        <w:rPr>
          <w:rStyle w:val="VerbatimChar"/>
        </w:rPr>
        <w:t>mate</w:t>
      </w:r>
      <w:r>
        <w:br/>
      </w:r>
      <w:r>
        <w:rPr>
          <w:rStyle w:val="VerbatimChar"/>
        </w:rPr>
        <w:t>##   &lt;chr&gt;    &lt;chr&gt;          &lt;dbl&gt;</w:t>
      </w:r>
      <w:r>
        <w:br/>
      </w:r>
      <w:r>
        <w:rPr>
          <w:rStyle w:val="VerbatimChar"/>
        </w:rPr>
        <w:t>## 1 accuracy binary         0.887</w:t>
      </w:r>
      <w:r>
        <w:br/>
      </w:r>
      <w:r>
        <w:rPr>
          <w:rStyle w:val="VerbatimChar"/>
        </w:rPr>
        <w:t>## 2 kap      binary         0.403</w:t>
      </w:r>
    </w:p>
    <w:p w14:paraId="370BE8F0" w14:textId="77777777" w:rsidR="007E71C1" w:rsidRDefault="00955DCB">
      <w:pPr>
        <w:pStyle w:val="FirstParagraph"/>
      </w:pPr>
      <w:r>
        <w:t>The training set has a better accuracy of 0.9044586 compared to the testing set which has an accuracy of 0.8872549.</w:t>
      </w:r>
    </w:p>
    <w:p w14:paraId="5EF3FFA0" w14:textId="77777777" w:rsidR="007E71C1" w:rsidRDefault="00955DCB">
      <w:pPr>
        <w:pStyle w:val="Heading2"/>
      </w:pPr>
      <w:bookmarkStart w:id="8" w:name="task-9"/>
      <w:bookmarkEnd w:id="7"/>
      <w:r>
        <w:t>Task 9</w:t>
      </w:r>
    </w:p>
    <w:p w14:paraId="51A27F0E" w14:textId="77777777" w:rsidR="007E71C1" w:rsidRDefault="00955DCB">
      <w:pPr>
        <w:pStyle w:val="FirstParagraph"/>
      </w:pPr>
      <w:r>
        <w:t>Read in the “Blood.csv”</w:t>
      </w:r>
      <w:r>
        <w:t xml:space="preserve"> dataset.</w:t>
      </w:r>
    </w:p>
    <w:p w14:paraId="61F1256F" w14:textId="77777777" w:rsidR="007E71C1" w:rsidRDefault="00955DC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Bl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7B35FBFF" w14:textId="77777777" w:rsidR="007E71C1" w:rsidRDefault="00955D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</w:t>
      </w:r>
      <w:r>
        <w:rPr>
          <w:rStyle w:val="VerbatimChar"/>
        </w:rPr>
        <w:t>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14:paraId="61115C52" w14:textId="77777777" w:rsidR="007E71C1" w:rsidRDefault="00955DC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lood)</w:t>
      </w:r>
    </w:p>
    <w:p w14:paraId="720FAB33" w14:textId="77777777" w:rsidR="007E71C1" w:rsidRDefault="00955DCB">
      <w:pPr>
        <w:pStyle w:val="SourceCode"/>
      </w:pPr>
      <w:r>
        <w:rPr>
          <w:rStyle w:val="VerbatimChar"/>
        </w:rPr>
        <w:t>##  Mnths_Since_Last TotalDonations   Total_Donated   Mnths_Since_First</w:t>
      </w:r>
      <w:r>
        <w:br/>
      </w:r>
      <w:r>
        <w:rPr>
          <w:rStyle w:val="VerbatimChar"/>
        </w:rPr>
        <w:t xml:space="preserve">##  Min.   : 0.000   Min.   : 1.000   Min.   :  250   Min.   : 2.00    </w:t>
      </w:r>
      <w:r>
        <w:br/>
      </w:r>
      <w:r>
        <w:rPr>
          <w:rStyle w:val="VerbatimChar"/>
        </w:rPr>
        <w:t xml:space="preserve">##  1st Qu.: 2.750   1st Qu.: 2.000   1st Qu.:  500   1st Qu.:16.00    </w:t>
      </w:r>
      <w:r>
        <w:br/>
      </w:r>
      <w:r>
        <w:rPr>
          <w:rStyle w:val="VerbatimChar"/>
        </w:rPr>
        <w:t xml:space="preserve">##  Median : 7.000   Median : 4.000   Median : 1000   Median :28.00    </w:t>
      </w:r>
      <w:r>
        <w:br/>
      </w:r>
      <w:r>
        <w:rPr>
          <w:rStyle w:val="VerbatimChar"/>
        </w:rPr>
        <w:t>##  Mean   : 9.507   Mean   : 5.515   Me</w:t>
      </w:r>
      <w:r>
        <w:rPr>
          <w:rStyle w:val="VerbatimChar"/>
        </w:rPr>
        <w:t xml:space="preserve">an   : 1379   Mean   :34.28    </w:t>
      </w:r>
      <w:r>
        <w:br/>
      </w:r>
      <w:r>
        <w:rPr>
          <w:rStyle w:val="VerbatimChar"/>
        </w:rPr>
        <w:t xml:space="preserve">##  3rd Qu.:14.000   3rd Qu.: 7.000   3rd Qu.: 1750   3rd Qu.:50.00    </w:t>
      </w:r>
      <w:r>
        <w:br/>
      </w:r>
      <w:r>
        <w:rPr>
          <w:rStyle w:val="VerbatimChar"/>
        </w:rPr>
        <w:t xml:space="preserve">##  Max.   :74.000   Max.   :50.000   Max.   :12500   Max.   :98.00    </w:t>
      </w:r>
      <w:r>
        <w:br/>
      </w:r>
      <w:r>
        <w:rPr>
          <w:rStyle w:val="VerbatimChar"/>
        </w:rPr>
        <w:t xml:space="preserve">##   DonatedMarch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38  </w:t>
      </w:r>
      <w:r>
        <w:br/>
      </w:r>
      <w:r>
        <w:rPr>
          <w:rStyle w:val="VerbatimChar"/>
        </w:rPr>
        <w:t xml:space="preserve">##  3rd Qu.:0.000  </w:t>
      </w:r>
      <w:r>
        <w:br/>
      </w:r>
      <w:r>
        <w:rPr>
          <w:rStyle w:val="VerbatimChar"/>
        </w:rPr>
        <w:t>##  Max.   :1.000</w:t>
      </w:r>
    </w:p>
    <w:p w14:paraId="5E27B591" w14:textId="77777777" w:rsidR="007E71C1" w:rsidRDefault="00955DCB"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>=</w:t>
      </w:r>
      <w:r>
        <w:rPr>
          <w:rStyle w:val="NormalTok"/>
        </w:rPr>
        <w:t xml:space="preserve"> Bloo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</w:p>
    <w:p w14:paraId="346D6733" w14:textId="77777777" w:rsidR="007E71C1" w:rsidRDefault="00955DCB">
      <w:pPr>
        <w:pStyle w:val="FirstParagraph"/>
      </w:pPr>
      <w:r>
        <w:lastRenderedPageBreak/>
        <w:t>Split the dataset into training (70%) and testing (3</w:t>
      </w:r>
      <w:r>
        <w:t>0%) sets. You may wish to name your training and testing sets “train2” and “test2” as to not confuse them with the parole datsets. Use set.seed of 1234. Then develop a classification tree on the training set to predict “DonatedMarch”. As you did in Task 5,</w:t>
      </w:r>
      <w:r>
        <w:t xml:space="preserve"> let R try 25 different values of cp.  Don’t forget to create new folds on the new training dataset. Use a seed of 1234 for the folds.</w:t>
      </w:r>
    </w:p>
    <w:p w14:paraId="641CDC1A" w14:textId="77777777" w:rsidR="007E71C1" w:rsidRDefault="00955D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lood_split)</w:t>
      </w:r>
      <w:r>
        <w:br/>
      </w:r>
      <w:r>
        <w:rPr>
          <w:rStyle w:val="NormalTok"/>
        </w:rPr>
        <w:t>test</w:t>
      </w:r>
      <w:r>
        <w:rPr>
          <w:rStyle w:val="NormalTok"/>
        </w:rPr>
        <w:t xml:space="preserve">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lood_split)</w:t>
      </w:r>
    </w:p>
    <w:p w14:paraId="4234C3B6" w14:textId="77777777" w:rsidR="007E71C1" w:rsidRDefault="00955DCB"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>., train2)</w:t>
      </w:r>
      <w:r>
        <w:br/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  <w:r>
        <w:br/>
      </w:r>
      <w:r>
        <w:br/>
      </w:r>
      <w:r>
        <w:rPr>
          <w:rStyle w:val="NormalTok"/>
        </w:rPr>
        <w:t xml:space="preserve">Blood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Blood_wflow, train2)</w:t>
      </w:r>
    </w:p>
    <w:p w14:paraId="7D44F707" w14:textId="77777777" w:rsidR="007E71C1" w:rsidRDefault="00955DCB">
      <w:pPr>
        <w:pStyle w:val="SourceCode"/>
      </w:pPr>
      <w:r>
        <w:rPr>
          <w:rStyle w:val="CommentTok"/>
        </w:rPr>
        <w:t>#tree's fit</w:t>
      </w:r>
      <w:r>
        <w:br/>
      </w:r>
      <w:r>
        <w:rPr>
          <w:rStyle w:val="NormalTok"/>
        </w:rPr>
        <w:t xml:space="preserve">Blood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)  </w:t>
      </w:r>
    </w:p>
    <w:p w14:paraId="59C5C68C" w14:textId="77777777" w:rsidR="007E71C1" w:rsidRDefault="00955DCB">
      <w:pPr>
        <w:pStyle w:val="SourceCode"/>
      </w:pPr>
      <w:r>
        <w:rPr>
          <w:rStyle w:val="VerbatimChar"/>
        </w:rPr>
        <w:t xml:space="preserve">## n= 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523 124 No (0.76290631 0.23709369)  </w:t>
      </w:r>
      <w:r>
        <w:br/>
      </w:r>
      <w:r>
        <w:rPr>
          <w:rStyle w:val="VerbatimChar"/>
        </w:rPr>
        <w:t>##    2) Mnths_Since_Last&gt;=4.5 275  29 No (0.89454545 0.10545455) *</w:t>
      </w:r>
      <w:r>
        <w:br/>
      </w:r>
      <w:r>
        <w:rPr>
          <w:rStyle w:val="VerbatimChar"/>
        </w:rPr>
        <w:t xml:space="preserve">##    3) Mnths_Since_Last&lt; 4.5 248  95 No (0.61693548 0.38306452)  </w:t>
      </w:r>
      <w:r>
        <w:br/>
      </w:r>
      <w:r>
        <w:rPr>
          <w:rStyle w:val="VerbatimChar"/>
        </w:rPr>
        <w:t>##      6) TotalDonations&lt; 4.5 122  30 No (0.75409836 0.24590164)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7) TotalDonations&gt;=4.5 126  61 Yes (0.48412698 0.51587302)  </w:t>
      </w:r>
      <w:r>
        <w:br/>
      </w:r>
      <w:r>
        <w:rPr>
          <w:rStyle w:val="VerbatimChar"/>
        </w:rPr>
        <w:t xml:space="preserve">##       14) Mnths_Since_First&gt;=50 46  14 No (0.69565217 0.30434783)  </w:t>
      </w:r>
      <w:r>
        <w:br/>
      </w:r>
      <w:r>
        <w:rPr>
          <w:rStyle w:val="VerbatimChar"/>
        </w:rPr>
        <w:t>##         28) TotalDonations&lt; 12.5 30   3 No (0.90000000 0.10000000) *</w:t>
      </w:r>
      <w:r>
        <w:br/>
      </w:r>
      <w:r>
        <w:rPr>
          <w:rStyle w:val="VerbatimChar"/>
        </w:rPr>
        <w:t xml:space="preserve">##         29) TotalDonations&gt;=12.5 16   5 Yes </w:t>
      </w:r>
      <w:r>
        <w:rPr>
          <w:rStyle w:val="VerbatimChar"/>
        </w:rPr>
        <w:t>(0.31250000 0.68750000) *</w:t>
      </w:r>
      <w:r>
        <w:br/>
      </w:r>
      <w:r>
        <w:rPr>
          <w:rStyle w:val="VerbatimChar"/>
        </w:rPr>
        <w:t xml:space="preserve">##       15) Mnths_Since_First&lt; 50 80  29 Yes (0.36250000 0.63750000)  </w:t>
      </w:r>
      <w:r>
        <w:br/>
      </w:r>
      <w:r>
        <w:rPr>
          <w:rStyle w:val="VerbatimChar"/>
        </w:rPr>
        <w:t xml:space="preserve">##         30) Mnths_Since_First&gt;=18.5 68  28 Yes (0.41176471 0.58823529)  </w:t>
      </w:r>
      <w:r>
        <w:br/>
      </w:r>
      <w:r>
        <w:rPr>
          <w:rStyle w:val="VerbatimChar"/>
        </w:rPr>
        <w:t>##           60) TotalDonations&lt; 5.5 15   5 No (0.66666667 0.33333333)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61) TotalDonations&gt;=5.5 53  18 Yes (0.33962264 0.66037736) *</w:t>
      </w:r>
      <w:r>
        <w:br/>
      </w:r>
      <w:r>
        <w:rPr>
          <w:rStyle w:val="VerbatimChar"/>
        </w:rPr>
        <w:t>##         31) Mnths_Since_First&lt; 18.5 12   1 Yes (0.08333333 0.91666667) *</w:t>
      </w:r>
    </w:p>
    <w:p w14:paraId="135EBE35" w14:textId="77777777" w:rsidR="007E71C1" w:rsidRDefault="00955DCB">
      <w:pPr>
        <w:pStyle w:val="SourceCode"/>
      </w:pPr>
      <w:r>
        <w:rPr>
          <w:rStyle w:val="CommentTok"/>
        </w:rPr>
        <w:t>#extract the tree's fit from the fit object</w:t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>=</w:t>
      </w:r>
      <w:r>
        <w:rPr>
          <w:rStyle w:val="NormalTok"/>
        </w:rPr>
        <w:t xml:space="preserve"> Blood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</w:t>
      </w:r>
      <w:r>
        <w:rPr>
          <w:rStyle w:val="CommentTok"/>
        </w:rPr>
        <w:t xml:space="preserve"> the tree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tree2)</w:t>
      </w:r>
    </w:p>
    <w:p w14:paraId="34B3A676" w14:textId="77777777" w:rsidR="007E71C1" w:rsidRDefault="00955DCB">
      <w:pPr>
        <w:pStyle w:val="FirstParagraph"/>
      </w:pPr>
      <w:r>
        <w:rPr>
          <w:noProof/>
        </w:rPr>
        <w:drawing>
          <wp:inline distT="0" distB="0" distL="0" distR="0" wp14:anchorId="054B97E6" wp14:editId="5CC61615">
            <wp:extent cx="4357315" cy="33554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-1_Tree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671" cy="336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5C0FA" w14:textId="77777777" w:rsidR="007E71C1" w:rsidRDefault="00955DCB">
      <w:pPr>
        <w:pStyle w:val="SourceCode"/>
      </w:pPr>
      <w:r>
        <w:rPr>
          <w:rStyle w:val="CommentTok"/>
        </w:rPr>
        <w:t>#alternative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2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</w:p>
    <w:p w14:paraId="56C914EE" w14:textId="77777777" w:rsidR="007E71C1" w:rsidRDefault="00955DCB">
      <w:pPr>
        <w:pStyle w:val="FirstParagraph"/>
      </w:pPr>
      <w:r>
        <w:rPr>
          <w:noProof/>
        </w:rPr>
        <w:drawing>
          <wp:inline distT="0" distB="0" distL="0" distR="0" wp14:anchorId="1C642733" wp14:editId="503BEF22">
            <wp:extent cx="4365266" cy="33156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-1_Tree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7485" cy="332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4CDB1" w14:textId="77777777" w:rsidR="007E71C1" w:rsidRDefault="00955DCB">
      <w:pPr>
        <w:pStyle w:val="SourceCode"/>
      </w:pPr>
      <w:r>
        <w:rPr>
          <w:rStyle w:val="NormalTok"/>
        </w:rPr>
        <w:lastRenderedPageBreak/>
        <w:t>Blood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14:paraId="33C3FA56" w14:textId="77777777" w:rsidR="007E71C1" w:rsidRDefault="00955DCB">
      <w:pPr>
        <w:pStyle w:val="SourceCode"/>
      </w:pP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05913978      0 1.0000000 1.0000000 0.07843768</w:t>
      </w:r>
      <w:r>
        <w:br/>
      </w:r>
      <w:r>
        <w:rPr>
          <w:rStyle w:val="VerbatimChar"/>
        </w:rPr>
        <w:t>## 2 0.04838710      3 0.8225806 0.90</w:t>
      </w:r>
      <w:r>
        <w:rPr>
          <w:rStyle w:val="VerbatimChar"/>
        </w:rPr>
        <w:t>32258 0.07565844</w:t>
      </w:r>
      <w:r>
        <w:br/>
      </w:r>
      <w:r>
        <w:rPr>
          <w:rStyle w:val="VerbatimChar"/>
        </w:rPr>
        <w:t>## 3 0.02016129      4 0.7741935 0.8709677 0.07465577</w:t>
      </w:r>
      <w:r>
        <w:br/>
      </w:r>
      <w:r>
        <w:rPr>
          <w:rStyle w:val="VerbatimChar"/>
        </w:rPr>
        <w:t>## 4 0.01000000      6 0.7338710 0.8145161 0.07280218</w:t>
      </w:r>
    </w:p>
    <w:p w14:paraId="0067729D" w14:textId="77777777" w:rsidR="007E71C1" w:rsidRDefault="00955DCB">
      <w:pPr>
        <w:pStyle w:val="FirstParagraph"/>
      </w:pPr>
      <w:r>
        <w:t>Create folds</w:t>
      </w:r>
    </w:p>
    <w:p w14:paraId="1BA49B72" w14:textId="77777777" w:rsidR="007E71C1" w:rsidRDefault="00955D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2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4EC36EA" w14:textId="77777777" w:rsidR="007E71C1" w:rsidRDefault="00955DCB"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 xml:space="preserve">., train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  <w:r>
        <w:br/>
      </w:r>
      <w:r>
        <w:br/>
      </w:r>
      <w:r>
        <w:rPr>
          <w:rStyle w:val="NormalTok"/>
        </w:rPr>
        <w:t xml:space="preserve">tree_re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tree_res2</w:t>
      </w:r>
    </w:p>
    <w:p w14:paraId="45037058" w14:textId="77777777" w:rsidR="007E71C1" w:rsidRDefault="00955DCB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 id    .metrics              .notes              </w:t>
      </w:r>
      <w:r>
        <w:br/>
      </w:r>
      <w:r>
        <w:rPr>
          <w:rStyle w:val="VerbatimChar"/>
        </w:rPr>
        <w:t xml:space="preserve">##   &lt;list&gt;            &lt;chr&gt; &lt;list&gt;                &lt;list&gt;              </w:t>
      </w:r>
      <w:r>
        <w:br/>
      </w:r>
      <w:r>
        <w:rPr>
          <w:rStyle w:val="VerbatimChar"/>
        </w:rPr>
        <w:t xml:space="preserve">## 1 &lt;split </w:t>
      </w:r>
      <w:r>
        <w:rPr>
          <w:rStyle w:val="VerbatimChar"/>
        </w:rPr>
        <w:t>[418/105]&gt; Fold1 &lt;tibble[,5] [50 x 5]&gt; &lt;tibble[,1] [0 x 1]&gt;</w:t>
      </w:r>
      <w:r>
        <w:br/>
      </w:r>
      <w:r>
        <w:rPr>
          <w:rStyle w:val="VerbatimChar"/>
        </w:rPr>
        <w:t>## 2 &lt;split [418/105]&gt; Fold2 &lt;tibble[,5] [50 x 5]&gt; &lt;tibble[,1] [0 x 1]&gt;</w:t>
      </w:r>
      <w:r>
        <w:br/>
      </w:r>
      <w:r>
        <w:rPr>
          <w:rStyle w:val="VerbatimChar"/>
        </w:rPr>
        <w:t>## 3 &lt;split [418/105]&gt; Fold3 &lt;tibble[,5] [50 x 5]&gt; &lt;tibble[,1] [0 x 1]&gt;</w:t>
      </w:r>
      <w:r>
        <w:br/>
      </w:r>
      <w:r>
        <w:rPr>
          <w:rStyle w:val="VerbatimChar"/>
        </w:rPr>
        <w:t>## 4 &lt;split [419/104]&gt; Fold4 &lt;tibble[,5] [50 x 5]&gt; &lt;</w:t>
      </w:r>
      <w:r>
        <w:rPr>
          <w:rStyle w:val="VerbatimChar"/>
        </w:rPr>
        <w:t>tibble[,1] [0 x 1]&gt;</w:t>
      </w:r>
      <w:r>
        <w:br/>
      </w:r>
      <w:r>
        <w:rPr>
          <w:rStyle w:val="VerbatimChar"/>
        </w:rPr>
        <w:t>## 5 &lt;split [419/104]&gt; Fold5 &lt;tibble[,5] [50 x 5]&gt; &lt;tibble[,1] [0 x 1]&gt;</w:t>
      </w:r>
    </w:p>
    <w:p w14:paraId="2FF9C8CB" w14:textId="77777777" w:rsidR="007E71C1" w:rsidRDefault="00955DCB">
      <w:pPr>
        <w:pStyle w:val="SourceCode"/>
      </w:pPr>
      <w:r>
        <w:rPr>
          <w:rStyle w:val="NormalTok"/>
        </w:rPr>
        <w:t xml:space="preserve">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C98F202" w14:textId="77777777" w:rsidR="007E71C1" w:rsidRDefault="00955DCB">
      <w:pPr>
        <w:pStyle w:val="FirstParagraph"/>
      </w:pPr>
      <w:r>
        <w:rPr>
          <w:noProof/>
        </w:rPr>
        <w:drawing>
          <wp:inline distT="0" distB="0" distL="0" distR="0" wp14:anchorId="4E022B99" wp14:editId="444F7BB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-1_Tree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8FD89" w14:textId="77777777" w:rsidR="007E71C1" w:rsidRDefault="00955DCB">
      <w:pPr>
        <w:pStyle w:val="BodyText"/>
      </w:pPr>
      <w:r>
        <w:t>Graphically examine how the relationship between cp values and accuracy. What cp value appears to be “optimal” to maximize accuracy?</w:t>
      </w:r>
      <w:r>
        <w:br/>
      </w:r>
      <w:r>
        <w:t>The cp value that appears optimal is approximately 0.04.</w:t>
      </w:r>
    </w:p>
    <w:p w14:paraId="4C733D32" w14:textId="77777777" w:rsidR="007E71C1" w:rsidRDefault="00955DCB">
      <w:pPr>
        <w:pStyle w:val="SourceCode"/>
      </w:pPr>
      <w:r>
        <w:rPr>
          <w:rStyle w:val="NormalTok"/>
        </w:rPr>
        <w:t xml:space="preserve">best_tree2 </w:t>
      </w:r>
      <w:r>
        <w:rPr>
          <w:rStyle w:val="OtherTok"/>
        </w:rPr>
        <w:t>=</w:t>
      </w:r>
      <w:r>
        <w:rPr>
          <w:rStyle w:val="NormalTok"/>
        </w:rPr>
        <w:t xml:space="preserve"> 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2</w:t>
      </w:r>
    </w:p>
    <w:p w14:paraId="7BFF8B7D" w14:textId="77777777" w:rsidR="007E71C1" w:rsidRDefault="00955DCB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0.00750 Prepro</w:t>
      </w:r>
      <w:r>
        <w:rPr>
          <w:rStyle w:val="VerbatimChar"/>
        </w:rPr>
        <w:t>cessor1_Model22</w:t>
      </w:r>
    </w:p>
    <w:p w14:paraId="159742EF" w14:textId="77777777" w:rsidR="007E71C1" w:rsidRDefault="00955DCB">
      <w:pPr>
        <w:pStyle w:val="Heading2"/>
      </w:pPr>
      <w:bookmarkStart w:id="9" w:name="task-10"/>
      <w:bookmarkEnd w:id="8"/>
      <w:r>
        <w:t>Task 10</w:t>
      </w:r>
    </w:p>
    <w:p w14:paraId="66EF7C80" w14:textId="77777777" w:rsidR="007E71C1" w:rsidRDefault="00955DCB">
      <w:pPr>
        <w:pStyle w:val="FirstParagraph"/>
      </w:pPr>
      <w:r>
        <w:t>Plot the tree with optimal cp from Task 9.</w:t>
      </w:r>
    </w:p>
    <w:p w14:paraId="0C8824C0" w14:textId="77777777" w:rsidR="007E71C1" w:rsidRDefault="00955DCB">
      <w:pPr>
        <w:pStyle w:val="SourceCode"/>
      </w:pPr>
      <w:r>
        <w:rPr>
          <w:rStyle w:val="NormalTok"/>
        </w:rPr>
        <w:t xml:space="preserve">final_w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2)</w:t>
      </w:r>
    </w:p>
    <w:p w14:paraId="5DF6A2F4" w14:textId="77777777" w:rsidR="007E71C1" w:rsidRDefault="00955DCB">
      <w:pPr>
        <w:pStyle w:val="SourceCode"/>
      </w:pPr>
      <w:r>
        <w:rPr>
          <w:rStyle w:val="NormalTok"/>
        </w:rPr>
        <w:lastRenderedPageBreak/>
        <w:t xml:space="preserve">final_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2, train2)</w:t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>=</w:t>
      </w:r>
      <w:r>
        <w:rPr>
          <w:rStyle w:val="NormalTok"/>
        </w:rPr>
        <w:t xml:space="preserve"> final_fit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tree2,</w:t>
      </w:r>
      <w:r>
        <w:rPr>
          <w:rStyle w:val="NormalTok"/>
        </w:rPr>
        <w:t xml:space="preserve">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</w:p>
    <w:p w14:paraId="59D6563D" w14:textId="77777777" w:rsidR="007E71C1" w:rsidRDefault="00955DCB">
      <w:pPr>
        <w:pStyle w:val="FirstParagraph"/>
      </w:pPr>
      <w:r>
        <w:rPr>
          <w:noProof/>
        </w:rPr>
        <w:drawing>
          <wp:inline distT="0" distB="0" distL="0" distR="0" wp14:anchorId="38496A2E" wp14:editId="737B2C9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-1_Tree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735B5" w14:textId="77777777" w:rsidR="007E71C1" w:rsidRDefault="00955DCB">
      <w:pPr>
        <w:pStyle w:val="Heading2"/>
      </w:pPr>
      <w:bookmarkStart w:id="10" w:name="task-11"/>
      <w:bookmarkEnd w:id="9"/>
      <w:r>
        <w:t>Task 11</w:t>
      </w:r>
    </w:p>
    <w:p w14:paraId="2594288A" w14:textId="77777777" w:rsidR="007E71C1" w:rsidRDefault="00955DCB">
      <w:pPr>
        <w:pStyle w:val="FirstParagraph"/>
      </w:pPr>
      <w:r>
        <w:t>Determine the accuracy of the tree from Task 10 on the training and testing sets. Comment on the tree’s performance on these sets. Predictions on training set</w:t>
      </w:r>
    </w:p>
    <w:p w14:paraId="3FE3EA0F" w14:textId="77777777" w:rsidR="007E71C1" w:rsidRDefault="00955DCB"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lood_fit, train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)</w:t>
      </w:r>
    </w:p>
    <w:p w14:paraId="25971692" w14:textId="77777777" w:rsidR="007E71C1" w:rsidRDefault="00955DC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</w:t>
      </w:r>
      <w:r>
        <w:rPr>
          <w:rStyle w:val="VerbatimChar"/>
        </w:rPr>
        <w:t>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14:paraId="2826B012" w14:textId="77777777" w:rsidR="000352D9" w:rsidRDefault="000352D9">
      <w:pPr>
        <w:pStyle w:val="FirstParagraph"/>
      </w:pPr>
    </w:p>
    <w:p w14:paraId="30499FB4" w14:textId="2651B8AE" w:rsidR="007E71C1" w:rsidRDefault="00955DCB">
      <w:pPr>
        <w:pStyle w:val="FirstParagraph"/>
      </w:pPr>
      <w:r>
        <w:lastRenderedPageBreak/>
        <w:t>Caret confusion matrix and accuracy, etc.</w:t>
      </w:r>
    </w:p>
    <w:p w14:paraId="13808CDE" w14:textId="77777777" w:rsidR="007E71C1" w:rsidRDefault="00955DCB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red_class,train2</w:t>
      </w:r>
      <w:r>
        <w:rPr>
          <w:rStyle w:val="SpecialCharTok"/>
        </w:rPr>
        <w:t>$</w:t>
      </w:r>
      <w:r>
        <w:rPr>
          <w:rStyle w:val="NormalTok"/>
        </w:rPr>
        <w:t>DonatedMarch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</w:t>
      </w:r>
      <w:r>
        <w:rPr>
          <w:rStyle w:val="CommentTok"/>
        </w:rPr>
        <w:t>hen actual</w:t>
      </w:r>
    </w:p>
    <w:p w14:paraId="45A8D745" w14:textId="77777777" w:rsidR="007E71C1" w:rsidRDefault="00955DC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75  67</w:t>
      </w:r>
      <w:r>
        <w:br/>
      </w:r>
      <w:r>
        <w:rPr>
          <w:rStyle w:val="VerbatimChar"/>
        </w:rPr>
        <w:t>##        Yes  24  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6           </w:t>
      </w:r>
      <w:r>
        <w:br/>
      </w:r>
      <w:r>
        <w:rPr>
          <w:rStyle w:val="VerbatimChar"/>
        </w:rPr>
        <w:t>##                  95% C</w:t>
      </w:r>
      <w:r>
        <w:rPr>
          <w:rStyle w:val="VerbatimChar"/>
        </w:rPr>
        <w:t>I : (0.7907, 0.8575)</w:t>
      </w:r>
      <w:r>
        <w:br/>
      </w:r>
      <w:r>
        <w:rPr>
          <w:rStyle w:val="VerbatimChar"/>
        </w:rPr>
        <w:t xml:space="preserve">##     No Information Rate : 0.7629          </w:t>
      </w:r>
      <w:r>
        <w:br/>
      </w:r>
      <w:r>
        <w:rPr>
          <w:rStyle w:val="VerbatimChar"/>
        </w:rPr>
        <w:t xml:space="preserve">##     P-Value [Acc &gt; NIR] : 0.000282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cnemar's Test P-Value : 1.06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597          </w:t>
      </w:r>
      <w:r>
        <w:br/>
      </w:r>
      <w:r>
        <w:rPr>
          <w:rStyle w:val="VerbatimChar"/>
        </w:rPr>
        <w:t xml:space="preserve">##             Specificity : 0.9398          </w:t>
      </w:r>
      <w:r>
        <w:br/>
      </w:r>
      <w:r>
        <w:rPr>
          <w:rStyle w:val="VerbatimChar"/>
        </w:rPr>
        <w:t xml:space="preserve">##          Pos Pred Value : 0.7037          </w:t>
      </w:r>
      <w:r>
        <w:br/>
      </w:r>
      <w:r>
        <w:rPr>
          <w:rStyle w:val="VerbatimChar"/>
        </w:rPr>
        <w:t xml:space="preserve">##          Neg Pred Value : 0.8484          </w:t>
      </w:r>
      <w:r>
        <w:br/>
      </w:r>
      <w:r>
        <w:rPr>
          <w:rStyle w:val="VerbatimChar"/>
        </w:rPr>
        <w:t xml:space="preserve">##              Prevalence : 0.2371          </w:t>
      </w:r>
      <w:r>
        <w:br/>
      </w:r>
      <w:r>
        <w:rPr>
          <w:rStyle w:val="VerbatimChar"/>
        </w:rPr>
        <w:t xml:space="preserve">##          Detection Rate : 0.1090          </w:t>
      </w:r>
      <w:r>
        <w:br/>
      </w:r>
      <w:r>
        <w:rPr>
          <w:rStyle w:val="VerbatimChar"/>
        </w:rPr>
        <w:t xml:space="preserve">##    Detection Prevalence : 0.1549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69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79575BDD" w14:textId="77777777" w:rsidR="007E71C1" w:rsidRDefault="00955DCB">
      <w:pPr>
        <w:pStyle w:val="FirstParagraph"/>
      </w:pPr>
      <w:r>
        <w:t>Predictions on testing set</w:t>
      </w:r>
    </w:p>
    <w:p w14:paraId="276C1969" w14:textId="77777777" w:rsidR="007E71C1" w:rsidRDefault="00955DCB"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lood_fit, test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_test)</w:t>
      </w:r>
    </w:p>
    <w:p w14:paraId="791788D0" w14:textId="77777777" w:rsidR="007E71C1" w:rsidRDefault="00955DCB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</w:t>
      </w:r>
      <w:r>
        <w:rPr>
          <w:rStyle w:val="VerbatimChar"/>
        </w:rPr>
        <w:t>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No</w:t>
      </w:r>
    </w:p>
    <w:p w14:paraId="246F0BB2" w14:textId="77777777" w:rsidR="000352D9" w:rsidRDefault="000352D9">
      <w:pPr>
        <w:pStyle w:val="FirstParagraph"/>
      </w:pPr>
    </w:p>
    <w:p w14:paraId="217AB9DD" w14:textId="77777777" w:rsidR="000352D9" w:rsidRDefault="000352D9">
      <w:pPr>
        <w:pStyle w:val="FirstParagraph"/>
      </w:pPr>
    </w:p>
    <w:p w14:paraId="16E89232" w14:textId="53208427" w:rsidR="007E71C1" w:rsidRDefault="00955DCB">
      <w:pPr>
        <w:pStyle w:val="FirstParagraph"/>
      </w:pPr>
      <w:r>
        <w:lastRenderedPageBreak/>
        <w:t>Caret confusion matrix and accuracy, etc.</w:t>
      </w:r>
    </w:p>
    <w:p w14:paraId="733D3ABD" w14:textId="77777777" w:rsidR="007E71C1" w:rsidRDefault="00955DCB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_test</w:t>
      </w:r>
      <w:r>
        <w:rPr>
          <w:rStyle w:val="SpecialCharTok"/>
        </w:rPr>
        <w:t>$</w:t>
      </w:r>
      <w:r>
        <w:rPr>
          <w:rStyle w:val="NormalTok"/>
        </w:rPr>
        <w:t>.pred_class,test2</w:t>
      </w:r>
      <w:r>
        <w:rPr>
          <w:rStyle w:val="SpecialCharTok"/>
        </w:rPr>
        <w:t>$</w:t>
      </w:r>
      <w:r>
        <w:rPr>
          <w:rStyle w:val="NormalTok"/>
        </w:rPr>
        <w:t>DonatedMarch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</w:t>
      </w:r>
      <w:r>
        <w:rPr>
          <w:rStyle w:val="CommentTok"/>
        </w:rPr>
        <w:t>actual</w:t>
      </w:r>
    </w:p>
    <w:p w14:paraId="0F0355CE" w14:textId="77777777" w:rsidR="007E71C1" w:rsidRDefault="00955DC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48  32</w:t>
      </w:r>
      <w:r>
        <w:br/>
      </w:r>
      <w:r>
        <w:rPr>
          <w:rStyle w:val="VerbatimChar"/>
        </w:rPr>
        <w:t>##        Yes  23  2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556         </w:t>
      </w:r>
      <w:r>
        <w:br/>
      </w:r>
      <w:r>
        <w:rPr>
          <w:rStyle w:val="VerbatimChar"/>
        </w:rPr>
        <w:t>##                  95% CI : (0</w:t>
      </w:r>
      <w:r>
        <w:rPr>
          <w:rStyle w:val="VerbatimChar"/>
        </w:rPr>
        <w:t>.694, 0.8102)</w:t>
      </w:r>
      <w:r>
        <w:br/>
      </w:r>
      <w:r>
        <w:rPr>
          <w:rStyle w:val="VerbatimChar"/>
        </w:rPr>
        <w:t xml:space="preserve">##     No Information Rate : 0.76           </w:t>
      </w:r>
      <w:r>
        <w:br/>
      </w:r>
      <w:r>
        <w:rPr>
          <w:rStyle w:val="VerbatimChar"/>
        </w:rPr>
        <w:t xml:space="preserve">##     P-Value [Acc &gt; NIR] : 0.597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89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80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0741        </w:t>
      </w:r>
      <w:r>
        <w:br/>
      </w:r>
      <w:r>
        <w:rPr>
          <w:rStyle w:val="VerbatimChar"/>
        </w:rPr>
        <w:t xml:space="preserve">##             Specificity : 0.86550        </w:t>
      </w:r>
      <w:r>
        <w:br/>
      </w:r>
      <w:r>
        <w:rPr>
          <w:rStyle w:val="VerbatimChar"/>
        </w:rPr>
        <w:t>##          Pos Pred Value : 0.</w:t>
      </w:r>
      <w:r>
        <w:rPr>
          <w:rStyle w:val="VerbatimChar"/>
        </w:rPr>
        <w:t xml:space="preserve">48889        </w:t>
      </w:r>
      <w:r>
        <w:br/>
      </w:r>
      <w:r>
        <w:rPr>
          <w:rStyle w:val="VerbatimChar"/>
        </w:rPr>
        <w:t xml:space="preserve">##          Neg Pred Value : 0.82222        </w:t>
      </w:r>
      <w:r>
        <w:br/>
      </w:r>
      <w:r>
        <w:rPr>
          <w:rStyle w:val="VerbatimChar"/>
        </w:rPr>
        <w:t xml:space="preserve">##              Prevalence : 0.24000        </w:t>
      </w:r>
      <w:r>
        <w:br/>
      </w:r>
      <w:r>
        <w:rPr>
          <w:rStyle w:val="VerbatimChar"/>
        </w:rPr>
        <w:t xml:space="preserve">##          Detection Rate : 0.09778        </w:t>
      </w:r>
      <w:r>
        <w:br/>
      </w:r>
      <w:r>
        <w:rPr>
          <w:rStyle w:val="VerbatimChar"/>
        </w:rPr>
        <w:t xml:space="preserve">##    Detection Prevalence : 0.20000        </w:t>
      </w:r>
      <w:r>
        <w:br/>
      </w:r>
      <w:r>
        <w:rPr>
          <w:rStyle w:val="VerbatimChar"/>
        </w:rPr>
        <w:t xml:space="preserve">##       Balanced Accuracy : 0.63645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14:paraId="0DFF7E1B" w14:textId="77777777" w:rsidR="007E71C1" w:rsidRDefault="00955DCB">
      <w:pPr>
        <w:pStyle w:val="FirstParagraph"/>
      </w:pPr>
      <w:r>
        <w:t>The training set has an accuracy of 0.826 while the testing set has an accuracy of 0.7556 meaning that the testing set was more accurate.</w:t>
      </w:r>
      <w:bookmarkEnd w:id="10"/>
    </w:p>
    <w:sectPr w:rsidR="007E71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01050" w14:textId="77777777" w:rsidR="00955DCB" w:rsidRDefault="00955DCB">
      <w:pPr>
        <w:spacing w:after="0"/>
      </w:pPr>
      <w:r>
        <w:separator/>
      </w:r>
    </w:p>
  </w:endnote>
  <w:endnote w:type="continuationSeparator" w:id="0">
    <w:p w14:paraId="5402EE46" w14:textId="77777777" w:rsidR="00955DCB" w:rsidRDefault="00955D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618EF" w14:textId="77777777" w:rsidR="00955DCB" w:rsidRDefault="00955DCB">
      <w:r>
        <w:separator/>
      </w:r>
    </w:p>
  </w:footnote>
  <w:footnote w:type="continuationSeparator" w:id="0">
    <w:p w14:paraId="03D8BDF3" w14:textId="77777777" w:rsidR="00955DCB" w:rsidRDefault="00955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3843E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2D9"/>
    <w:rsid w:val="004838B5"/>
    <w:rsid w:val="004E29B3"/>
    <w:rsid w:val="00590D07"/>
    <w:rsid w:val="00784D58"/>
    <w:rsid w:val="007E71C1"/>
    <w:rsid w:val="008D6863"/>
    <w:rsid w:val="0094415B"/>
    <w:rsid w:val="00955DCB"/>
    <w:rsid w:val="00B86B75"/>
    <w:rsid w:val="00BC48D5"/>
    <w:rsid w:val="00C36279"/>
    <w:rsid w:val="00E315A3"/>
    <w:rsid w:val="00F534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DD056"/>
  <w15:docId w15:val="{A458CD65-7106-4DF5-A33F-F13921F9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6</Pages>
  <Words>2809</Words>
  <Characters>16015</Characters>
  <Application>Microsoft Office Word</Application>
  <DocSecurity>0</DocSecurity>
  <Lines>133</Lines>
  <Paragraphs>37</Paragraphs>
  <ScaleCrop>false</ScaleCrop>
  <Company/>
  <LinksUpToDate>false</LinksUpToDate>
  <CharactersWithSpaces>18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4 Assign 1_Trees</dc:title>
  <dc:creator>Corinne Walker</dc:creator>
  <cp:keywords/>
  <cp:lastModifiedBy>Walker, Corinne Bettina</cp:lastModifiedBy>
  <cp:revision>5</cp:revision>
  <dcterms:created xsi:type="dcterms:W3CDTF">2021-06-04T03:09:00Z</dcterms:created>
  <dcterms:modified xsi:type="dcterms:W3CDTF">2021-06-04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/2021</vt:lpwstr>
  </property>
  <property fmtid="{D5CDD505-2E9C-101B-9397-08002B2CF9AE}" pid="3" name="output">
    <vt:lpwstr>word_document</vt:lpwstr>
  </property>
</Properties>
</file>